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A6849E" w14:textId="77777777" w:rsidR="00D47DFD" w:rsidRPr="00F84D14" w:rsidRDefault="00D47DFD" w:rsidP="00D47DFD">
      <w:pPr>
        <w:ind w:firstLineChars="2500" w:firstLine="5250"/>
      </w:pPr>
      <w:r>
        <w:rPr>
          <w:rFonts w:hint="eastAsia"/>
          <w:u w:val="single"/>
        </w:rPr>
        <w:t>志願者</w:t>
      </w:r>
      <w:r w:rsidRPr="00F84D14">
        <w:rPr>
          <w:rFonts w:hint="eastAsia"/>
          <w:u w:val="single"/>
        </w:rPr>
        <w:t xml:space="preserve">氏名　　</w:t>
      </w:r>
      <w:r>
        <w:rPr>
          <w:rFonts w:hint="eastAsia"/>
          <w:u w:val="single"/>
        </w:rPr>
        <w:t xml:space="preserve">　　</w:t>
      </w:r>
      <w:r w:rsidRPr="00F84D14">
        <w:rPr>
          <w:rFonts w:hint="eastAsia"/>
          <w:u w:val="single"/>
        </w:rPr>
        <w:t xml:space="preserve">　</w:t>
      </w:r>
      <w:r>
        <w:rPr>
          <w:rFonts w:hint="eastAsia"/>
          <w:u w:val="single"/>
        </w:rPr>
        <w:t xml:space="preserve">　　　　　　</w:t>
      </w:r>
    </w:p>
    <w:p w14:paraId="193A6489" w14:textId="77777777" w:rsidR="008B73CC" w:rsidRDefault="008B73CC" w:rsidP="008B73CC"/>
    <w:p w14:paraId="702FAC04" w14:textId="12D63538" w:rsidR="008B73CC" w:rsidRDefault="00190161" w:rsidP="009D083D">
      <w:pPr>
        <w:snapToGrid w:val="0"/>
        <w:ind w:left="315" w:hangingChars="150" w:hanging="315"/>
        <w:jc w:val="left"/>
      </w:pPr>
      <w:r>
        <w:rPr>
          <w:rFonts w:hint="eastAsia"/>
        </w:rPr>
        <w:t>（１）</w:t>
      </w:r>
      <w:r w:rsidRPr="00190161">
        <w:t>自身が関心を持った社会の課題について、その課題の背景をどのように学び、どのように取り組んできたかに基づいて自分自身が果たした役割やその過程で得たことについて説明してください。</w:t>
      </w:r>
    </w:p>
    <w:p w14:paraId="3EC46C73" w14:textId="10816015" w:rsidR="00190161" w:rsidRDefault="00190161" w:rsidP="00190161">
      <w:pPr>
        <w:snapToGrid w:val="0"/>
        <w:jc w:val="left"/>
      </w:pPr>
    </w:p>
    <w:p w14:paraId="4E4FB31C" w14:textId="5ECE7A4C" w:rsidR="00190161" w:rsidRDefault="00190161" w:rsidP="00190161">
      <w:pPr>
        <w:snapToGrid w:val="0"/>
        <w:jc w:val="left"/>
      </w:pPr>
    </w:p>
    <w:p w14:paraId="32369D89" w14:textId="74466822" w:rsidR="00190161" w:rsidRDefault="00190161" w:rsidP="00190161">
      <w:pPr>
        <w:snapToGrid w:val="0"/>
        <w:jc w:val="left"/>
      </w:pPr>
    </w:p>
    <w:p w14:paraId="4C15D89C" w14:textId="7D23C70A" w:rsidR="00190161" w:rsidRDefault="00190161" w:rsidP="00190161">
      <w:pPr>
        <w:snapToGrid w:val="0"/>
        <w:jc w:val="left"/>
      </w:pPr>
    </w:p>
    <w:p w14:paraId="6097B9D3" w14:textId="37C0C2C6" w:rsidR="00190161" w:rsidRDefault="00190161" w:rsidP="00190161">
      <w:pPr>
        <w:snapToGrid w:val="0"/>
        <w:jc w:val="left"/>
      </w:pPr>
    </w:p>
    <w:p w14:paraId="78FCE7B7" w14:textId="195243C1" w:rsidR="00190161" w:rsidRDefault="00190161" w:rsidP="00190161">
      <w:pPr>
        <w:snapToGrid w:val="0"/>
        <w:jc w:val="left"/>
      </w:pPr>
    </w:p>
    <w:p w14:paraId="1C81C5B2" w14:textId="77777777" w:rsidR="00190161" w:rsidRDefault="00190161" w:rsidP="00190161">
      <w:pPr>
        <w:snapToGrid w:val="0"/>
        <w:jc w:val="left"/>
      </w:pPr>
    </w:p>
    <w:p w14:paraId="5A39BAD2" w14:textId="3A988820" w:rsidR="00190161" w:rsidRDefault="00190161" w:rsidP="009D083D">
      <w:pPr>
        <w:snapToGrid w:val="0"/>
        <w:ind w:left="315" w:hangingChars="150" w:hanging="315"/>
        <w:jc w:val="left"/>
      </w:pPr>
      <w:r w:rsidRPr="00060C9F">
        <w:rPr>
          <w:rFonts w:hint="eastAsia"/>
        </w:rPr>
        <w:t>（２）</w:t>
      </w:r>
      <w:r w:rsidR="001F10F7" w:rsidRPr="00060C9F">
        <w:rPr>
          <w:rFonts w:hint="eastAsia"/>
        </w:rPr>
        <w:t>福知山公立大学 情報学部の</w:t>
      </w:r>
      <w:r w:rsidRPr="00060C9F">
        <w:t>アドミッション・ポリシー（入学者受入</w:t>
      </w:r>
      <w:r w:rsidR="001C6694" w:rsidRPr="00060C9F">
        <w:rPr>
          <w:rFonts w:hint="eastAsia"/>
        </w:rPr>
        <w:t>れの</w:t>
      </w:r>
      <w:r w:rsidRPr="00060C9F">
        <w:t>方針）に</w:t>
      </w:r>
      <w:r w:rsidRPr="00190161">
        <w:t>基づき、本学部を志願する理由及び本学部で学ぶうえで</w:t>
      </w:r>
      <w:r w:rsidR="00FD299A">
        <w:rPr>
          <w:rFonts w:hint="eastAsia"/>
        </w:rPr>
        <w:t>自身の</w:t>
      </w:r>
      <w:r w:rsidRPr="00190161">
        <w:t>どの点がふさわしいかについて説明してください。</w:t>
      </w:r>
    </w:p>
    <w:p w14:paraId="6FE703E5" w14:textId="77777777" w:rsidR="008B73CC" w:rsidRPr="001F10F7" w:rsidRDefault="008B73CC" w:rsidP="00190161">
      <w:pPr>
        <w:snapToGrid w:val="0"/>
        <w:jc w:val="left"/>
      </w:pPr>
    </w:p>
    <w:p w14:paraId="0C8D5E82" w14:textId="77777777" w:rsidR="008B73CC" w:rsidRDefault="008B73CC" w:rsidP="00190161">
      <w:pPr>
        <w:snapToGrid w:val="0"/>
        <w:jc w:val="left"/>
      </w:pPr>
    </w:p>
    <w:p w14:paraId="266F4D83" w14:textId="3989F39D" w:rsidR="008B73CC" w:rsidRDefault="008B73CC" w:rsidP="00190161">
      <w:pPr>
        <w:snapToGrid w:val="0"/>
        <w:jc w:val="left"/>
      </w:pPr>
    </w:p>
    <w:p w14:paraId="7C539F7B" w14:textId="2F1A1C88" w:rsidR="00190161" w:rsidRDefault="00190161" w:rsidP="00190161">
      <w:pPr>
        <w:snapToGrid w:val="0"/>
        <w:jc w:val="left"/>
      </w:pPr>
    </w:p>
    <w:p w14:paraId="17C56826" w14:textId="0B392C03" w:rsidR="00190161" w:rsidRDefault="00190161" w:rsidP="00190161">
      <w:pPr>
        <w:snapToGrid w:val="0"/>
        <w:jc w:val="left"/>
      </w:pPr>
    </w:p>
    <w:p w14:paraId="2B5A1707" w14:textId="3A323A44" w:rsidR="00190161" w:rsidRDefault="00190161" w:rsidP="00190161">
      <w:pPr>
        <w:snapToGrid w:val="0"/>
        <w:jc w:val="left"/>
      </w:pPr>
    </w:p>
    <w:p w14:paraId="33F20A8F" w14:textId="678BF134" w:rsidR="00190161" w:rsidRDefault="00190161" w:rsidP="00190161">
      <w:pPr>
        <w:snapToGrid w:val="0"/>
        <w:jc w:val="left"/>
      </w:pPr>
    </w:p>
    <w:p w14:paraId="4EEBE091" w14:textId="77777777" w:rsidR="00190161" w:rsidRDefault="00190161" w:rsidP="00190161">
      <w:pPr>
        <w:snapToGrid w:val="0"/>
        <w:jc w:val="left"/>
      </w:pPr>
    </w:p>
    <w:p w14:paraId="16FD5B7B" w14:textId="7A9F8CC7" w:rsidR="008B73CC" w:rsidRDefault="00190161" w:rsidP="009D083D">
      <w:pPr>
        <w:snapToGrid w:val="0"/>
        <w:ind w:left="315" w:hangingChars="150" w:hanging="315"/>
        <w:jc w:val="left"/>
      </w:pPr>
      <w:r>
        <w:rPr>
          <w:rFonts w:hint="eastAsia"/>
        </w:rPr>
        <w:t>（３）</w:t>
      </w:r>
      <w:r w:rsidRPr="00190161">
        <w:t>これまでの学びや経験を大学でどのように深め、何を学んでいきたいかについて説明してください。</w:t>
      </w:r>
    </w:p>
    <w:p w14:paraId="10AB3CB4" w14:textId="77777777" w:rsidR="008B73CC" w:rsidRDefault="008B73CC" w:rsidP="00190161">
      <w:pPr>
        <w:snapToGrid w:val="0"/>
        <w:jc w:val="left"/>
      </w:pPr>
    </w:p>
    <w:p w14:paraId="54A078A0" w14:textId="2613FCDF" w:rsidR="008B73CC" w:rsidRDefault="008B73CC" w:rsidP="00190161">
      <w:pPr>
        <w:snapToGrid w:val="0"/>
        <w:jc w:val="left"/>
      </w:pPr>
    </w:p>
    <w:p w14:paraId="6454D38D" w14:textId="54E39C68" w:rsidR="008B73CC" w:rsidRDefault="008B73CC" w:rsidP="00190161">
      <w:pPr>
        <w:snapToGrid w:val="0"/>
        <w:jc w:val="left"/>
      </w:pPr>
    </w:p>
    <w:p w14:paraId="2544BD0A" w14:textId="77777777" w:rsidR="008B73CC" w:rsidRDefault="008B73CC" w:rsidP="00190161">
      <w:pPr>
        <w:snapToGrid w:val="0"/>
        <w:jc w:val="left"/>
      </w:pPr>
    </w:p>
    <w:p w14:paraId="5914E2ED" w14:textId="53F9F2AF" w:rsidR="008B73CC" w:rsidRDefault="008B73CC" w:rsidP="00190161">
      <w:pPr>
        <w:snapToGrid w:val="0"/>
        <w:jc w:val="left"/>
      </w:pPr>
    </w:p>
    <w:p w14:paraId="11528414" w14:textId="39945929" w:rsidR="008B73CC" w:rsidRDefault="008B73CC" w:rsidP="00190161">
      <w:pPr>
        <w:snapToGrid w:val="0"/>
        <w:jc w:val="left"/>
      </w:pPr>
    </w:p>
    <w:p w14:paraId="25A1AEE9" w14:textId="5CCD70C4" w:rsidR="008B73CC" w:rsidRDefault="008B73CC" w:rsidP="00190161">
      <w:pPr>
        <w:snapToGrid w:val="0"/>
        <w:jc w:val="left"/>
      </w:pPr>
    </w:p>
    <w:p w14:paraId="46BFEA99" w14:textId="6605EECB" w:rsidR="008B73CC" w:rsidRDefault="008B73CC" w:rsidP="00190161">
      <w:pPr>
        <w:snapToGrid w:val="0"/>
        <w:jc w:val="left"/>
      </w:pPr>
    </w:p>
    <w:p w14:paraId="4B97D423" w14:textId="6CF824BF" w:rsidR="008B73CC" w:rsidRDefault="008B73CC" w:rsidP="00190161">
      <w:pPr>
        <w:snapToGrid w:val="0"/>
        <w:jc w:val="left"/>
      </w:pPr>
    </w:p>
    <w:p w14:paraId="1AB2136A" w14:textId="3565E424" w:rsidR="008B73CC" w:rsidRDefault="008B73CC" w:rsidP="00190161">
      <w:pPr>
        <w:snapToGrid w:val="0"/>
        <w:jc w:val="left"/>
      </w:pPr>
    </w:p>
    <w:p w14:paraId="3C9F9509" w14:textId="0752C554" w:rsidR="008B73CC" w:rsidRDefault="008B73CC" w:rsidP="00190161">
      <w:pPr>
        <w:snapToGrid w:val="0"/>
        <w:jc w:val="left"/>
      </w:pPr>
    </w:p>
    <w:p w14:paraId="512557B4" w14:textId="1FABC527" w:rsidR="008B73CC" w:rsidRDefault="008B73CC" w:rsidP="00190161">
      <w:pPr>
        <w:snapToGrid w:val="0"/>
        <w:jc w:val="left"/>
      </w:pPr>
    </w:p>
    <w:p w14:paraId="20A281A3" w14:textId="2CFB9D26" w:rsidR="008B73CC" w:rsidRDefault="008B73CC" w:rsidP="00190161">
      <w:pPr>
        <w:snapToGrid w:val="0"/>
        <w:jc w:val="left"/>
      </w:pPr>
    </w:p>
    <w:p w14:paraId="15541D9D" w14:textId="77777777" w:rsidR="008B73CC" w:rsidRDefault="008B73CC" w:rsidP="00190161">
      <w:pPr>
        <w:snapToGrid w:val="0"/>
        <w:jc w:val="left"/>
      </w:pPr>
    </w:p>
    <w:p w14:paraId="5700C9E1" w14:textId="77777777" w:rsidR="008B73CC" w:rsidRDefault="008B73CC" w:rsidP="00190161">
      <w:pPr>
        <w:snapToGrid w:val="0"/>
        <w:jc w:val="left"/>
      </w:pPr>
    </w:p>
    <w:p w14:paraId="544D9F45" w14:textId="77777777" w:rsidR="008B73CC" w:rsidRDefault="008B73CC" w:rsidP="00190161">
      <w:pPr>
        <w:snapToGrid w:val="0"/>
        <w:jc w:val="left"/>
      </w:pPr>
    </w:p>
    <w:p w14:paraId="40E3EE70" w14:textId="77777777" w:rsidR="008B73CC" w:rsidRDefault="008B73CC" w:rsidP="00190161">
      <w:pPr>
        <w:snapToGrid w:val="0"/>
        <w:jc w:val="left"/>
      </w:pPr>
    </w:p>
    <w:p w14:paraId="033F0666" w14:textId="77777777" w:rsidR="008B73CC" w:rsidRDefault="008B73CC" w:rsidP="00190161">
      <w:pPr>
        <w:snapToGrid w:val="0"/>
        <w:jc w:val="left"/>
      </w:pPr>
    </w:p>
    <w:p w14:paraId="23E52404" w14:textId="77777777" w:rsidR="00DD73C9" w:rsidRDefault="00DD73C9" w:rsidP="00190161">
      <w:pPr>
        <w:snapToGrid w:val="0"/>
        <w:jc w:val="left"/>
      </w:pPr>
    </w:p>
    <w:p w14:paraId="28A36055" w14:textId="77777777" w:rsidR="002F6A86" w:rsidRDefault="002F6A86" w:rsidP="00190161">
      <w:pPr>
        <w:snapToGrid w:val="0"/>
        <w:jc w:val="left"/>
      </w:pPr>
    </w:p>
    <w:p w14:paraId="1EB3742C" w14:textId="77777777" w:rsidR="008B73CC" w:rsidRDefault="008B73CC" w:rsidP="00190161">
      <w:pPr>
        <w:snapToGrid w:val="0"/>
        <w:jc w:val="left"/>
      </w:pPr>
    </w:p>
    <w:p w14:paraId="657C86E9" w14:textId="77777777" w:rsidR="008B73CC" w:rsidRDefault="008B73CC" w:rsidP="00190161">
      <w:pPr>
        <w:snapToGrid w:val="0"/>
        <w:jc w:val="left"/>
      </w:pPr>
    </w:p>
    <w:p w14:paraId="75508B0F" w14:textId="6FA66E7F" w:rsidR="008B73CC" w:rsidRDefault="008B73CC" w:rsidP="00190161">
      <w:pPr>
        <w:snapToGrid w:val="0"/>
        <w:jc w:val="left"/>
      </w:pPr>
    </w:p>
    <w:p w14:paraId="5EE9F86B" w14:textId="50EC0B7E" w:rsidR="00190161" w:rsidRDefault="00190161" w:rsidP="00190161">
      <w:pPr>
        <w:snapToGrid w:val="0"/>
        <w:jc w:val="left"/>
      </w:pPr>
    </w:p>
    <w:p w14:paraId="0A81CCD3" w14:textId="309B6B48" w:rsidR="00190161" w:rsidRDefault="00190161" w:rsidP="00190161">
      <w:pPr>
        <w:snapToGrid w:val="0"/>
        <w:jc w:val="left"/>
      </w:pPr>
    </w:p>
    <w:p w14:paraId="556F7E93" w14:textId="3157A9F1" w:rsidR="00190161" w:rsidRDefault="00190161" w:rsidP="00190161">
      <w:pPr>
        <w:snapToGrid w:val="0"/>
        <w:jc w:val="left"/>
      </w:pPr>
    </w:p>
    <w:p w14:paraId="0B1F428B" w14:textId="4948869E" w:rsidR="00190161" w:rsidRDefault="00190161" w:rsidP="00190161">
      <w:pPr>
        <w:snapToGrid w:val="0"/>
        <w:jc w:val="left"/>
      </w:pPr>
    </w:p>
    <w:p w14:paraId="7E61371B" w14:textId="728C1399" w:rsidR="00190161" w:rsidRDefault="00190161" w:rsidP="00190161">
      <w:pPr>
        <w:snapToGrid w:val="0"/>
        <w:jc w:val="left"/>
      </w:pPr>
    </w:p>
    <w:p w14:paraId="02D8BA1D" w14:textId="4F68A2CE" w:rsidR="00190161" w:rsidRDefault="00190161" w:rsidP="00190161">
      <w:pPr>
        <w:snapToGrid w:val="0"/>
        <w:jc w:val="left"/>
      </w:pPr>
    </w:p>
    <w:p w14:paraId="7C3AA27C" w14:textId="7078643B" w:rsidR="00190161" w:rsidRDefault="00190161" w:rsidP="00190161">
      <w:pPr>
        <w:snapToGrid w:val="0"/>
        <w:jc w:val="left"/>
      </w:pPr>
    </w:p>
    <w:p w14:paraId="55AA2EEF" w14:textId="7CD75845" w:rsidR="00190161" w:rsidRDefault="00190161" w:rsidP="00190161">
      <w:pPr>
        <w:snapToGrid w:val="0"/>
        <w:jc w:val="left"/>
      </w:pPr>
    </w:p>
    <w:p w14:paraId="6C6239E9" w14:textId="0F54A0C0" w:rsidR="00190161" w:rsidRDefault="00190161" w:rsidP="00190161">
      <w:pPr>
        <w:snapToGrid w:val="0"/>
        <w:jc w:val="left"/>
      </w:pPr>
    </w:p>
    <w:p w14:paraId="3CA79807" w14:textId="048019D1" w:rsidR="00190161" w:rsidRDefault="00190161" w:rsidP="00190161">
      <w:pPr>
        <w:snapToGrid w:val="0"/>
        <w:jc w:val="left"/>
      </w:pPr>
    </w:p>
    <w:p w14:paraId="416B0F2A" w14:textId="4331867D" w:rsidR="00190161" w:rsidRDefault="00190161" w:rsidP="00190161">
      <w:pPr>
        <w:snapToGrid w:val="0"/>
        <w:jc w:val="left"/>
      </w:pPr>
    </w:p>
    <w:p w14:paraId="5E014725" w14:textId="72133932" w:rsidR="00190161" w:rsidRDefault="00190161" w:rsidP="00190161">
      <w:pPr>
        <w:snapToGrid w:val="0"/>
        <w:jc w:val="left"/>
      </w:pPr>
    </w:p>
    <w:p w14:paraId="66861C70" w14:textId="41FDD678" w:rsidR="00190161" w:rsidRDefault="00190161" w:rsidP="00190161">
      <w:pPr>
        <w:snapToGrid w:val="0"/>
        <w:jc w:val="left"/>
      </w:pPr>
    </w:p>
    <w:p w14:paraId="647AA93C" w14:textId="77777777" w:rsidR="007E0346" w:rsidRDefault="007E0346" w:rsidP="007E0346">
      <w:pPr>
        <w:snapToGrid w:val="0"/>
        <w:jc w:val="left"/>
      </w:pPr>
    </w:p>
    <w:p w14:paraId="50BB6133" w14:textId="77777777" w:rsidR="007E0346" w:rsidRDefault="007E0346" w:rsidP="007E0346">
      <w:pPr>
        <w:snapToGrid w:val="0"/>
        <w:jc w:val="left"/>
      </w:pPr>
    </w:p>
    <w:p w14:paraId="3F8CCBC7" w14:textId="77777777" w:rsidR="007E0346" w:rsidRDefault="007E0346" w:rsidP="007E0346">
      <w:pPr>
        <w:snapToGrid w:val="0"/>
        <w:jc w:val="left"/>
      </w:pPr>
    </w:p>
    <w:p w14:paraId="17725A80" w14:textId="77777777" w:rsidR="007E0346" w:rsidRDefault="007E0346" w:rsidP="007E0346">
      <w:pPr>
        <w:snapToGrid w:val="0"/>
        <w:jc w:val="left"/>
      </w:pPr>
    </w:p>
    <w:p w14:paraId="1906A5BD" w14:textId="77777777" w:rsidR="007E0346" w:rsidRDefault="007E0346" w:rsidP="007E0346">
      <w:pPr>
        <w:snapToGrid w:val="0"/>
        <w:jc w:val="left"/>
      </w:pPr>
    </w:p>
    <w:p w14:paraId="2F10F0D8" w14:textId="77777777" w:rsidR="007E0346" w:rsidRDefault="007E0346" w:rsidP="007E0346">
      <w:pPr>
        <w:snapToGrid w:val="0"/>
        <w:jc w:val="left"/>
      </w:pPr>
    </w:p>
    <w:p w14:paraId="37F45640" w14:textId="77777777" w:rsidR="007E0346" w:rsidRDefault="007E0346" w:rsidP="007E0346">
      <w:pPr>
        <w:snapToGrid w:val="0"/>
        <w:jc w:val="left"/>
      </w:pPr>
    </w:p>
    <w:p w14:paraId="339DAF8A" w14:textId="77777777" w:rsidR="007E0346" w:rsidRDefault="007E0346" w:rsidP="007E0346">
      <w:pPr>
        <w:snapToGrid w:val="0"/>
        <w:jc w:val="left"/>
      </w:pPr>
    </w:p>
    <w:p w14:paraId="43641640" w14:textId="77777777" w:rsidR="007E0346" w:rsidRDefault="007E0346" w:rsidP="007E0346">
      <w:pPr>
        <w:snapToGrid w:val="0"/>
        <w:jc w:val="left"/>
      </w:pPr>
    </w:p>
    <w:p w14:paraId="71B67C46" w14:textId="77777777" w:rsidR="007E0346" w:rsidRDefault="007E0346" w:rsidP="007E0346">
      <w:pPr>
        <w:snapToGrid w:val="0"/>
        <w:jc w:val="left"/>
      </w:pPr>
    </w:p>
    <w:p w14:paraId="00CA8045" w14:textId="77777777" w:rsidR="007E0346" w:rsidRDefault="007E0346" w:rsidP="007E0346">
      <w:pPr>
        <w:snapToGrid w:val="0"/>
        <w:jc w:val="left"/>
      </w:pPr>
    </w:p>
    <w:p w14:paraId="73A78DD6" w14:textId="77777777" w:rsidR="007E0346" w:rsidRDefault="007E0346" w:rsidP="007E0346">
      <w:pPr>
        <w:snapToGrid w:val="0"/>
        <w:jc w:val="left"/>
      </w:pPr>
    </w:p>
    <w:p w14:paraId="7DF9427A" w14:textId="77777777" w:rsidR="007E0346" w:rsidRDefault="007E0346" w:rsidP="007E0346">
      <w:pPr>
        <w:snapToGrid w:val="0"/>
        <w:jc w:val="left"/>
      </w:pPr>
    </w:p>
    <w:p w14:paraId="5E7831BD" w14:textId="77777777" w:rsidR="007E0346" w:rsidRDefault="007E0346" w:rsidP="007E0346">
      <w:pPr>
        <w:snapToGrid w:val="0"/>
        <w:jc w:val="left"/>
      </w:pPr>
    </w:p>
    <w:p w14:paraId="4418FD65" w14:textId="77777777" w:rsidR="007E0346" w:rsidRDefault="007E0346" w:rsidP="007E0346">
      <w:pPr>
        <w:snapToGrid w:val="0"/>
        <w:jc w:val="left"/>
      </w:pPr>
    </w:p>
    <w:p w14:paraId="0DBDEE73" w14:textId="77777777" w:rsidR="007E0346" w:rsidRDefault="007E0346" w:rsidP="007E0346">
      <w:pPr>
        <w:snapToGrid w:val="0"/>
        <w:jc w:val="left"/>
      </w:pPr>
    </w:p>
    <w:p w14:paraId="4A7174B0" w14:textId="77777777" w:rsidR="007E0346" w:rsidRDefault="007E0346" w:rsidP="007E0346">
      <w:pPr>
        <w:snapToGrid w:val="0"/>
        <w:jc w:val="left"/>
      </w:pPr>
    </w:p>
    <w:p w14:paraId="7D9665A4" w14:textId="77777777" w:rsidR="007E0346" w:rsidRDefault="007E0346" w:rsidP="007E0346">
      <w:pPr>
        <w:snapToGrid w:val="0"/>
        <w:jc w:val="left"/>
      </w:pPr>
    </w:p>
    <w:p w14:paraId="0DC63F64" w14:textId="77777777" w:rsidR="007E0346" w:rsidRDefault="007E0346" w:rsidP="007E0346">
      <w:pPr>
        <w:snapToGrid w:val="0"/>
        <w:jc w:val="left"/>
      </w:pPr>
    </w:p>
    <w:p w14:paraId="097A87B8" w14:textId="77777777" w:rsidR="007E0346" w:rsidRDefault="007E0346" w:rsidP="007E0346">
      <w:pPr>
        <w:snapToGrid w:val="0"/>
        <w:jc w:val="left"/>
      </w:pPr>
    </w:p>
    <w:p w14:paraId="3CB54DA6" w14:textId="77777777" w:rsidR="007E0346" w:rsidRDefault="007E0346" w:rsidP="007E0346">
      <w:pPr>
        <w:snapToGrid w:val="0"/>
        <w:jc w:val="left"/>
      </w:pPr>
    </w:p>
    <w:p w14:paraId="1270AECD" w14:textId="77777777" w:rsidR="007E0346" w:rsidRDefault="007E0346" w:rsidP="007E0346">
      <w:pPr>
        <w:snapToGrid w:val="0"/>
        <w:jc w:val="left"/>
      </w:pPr>
    </w:p>
    <w:p w14:paraId="07EEAB9E" w14:textId="77777777" w:rsidR="007E0346" w:rsidRDefault="007E0346" w:rsidP="007E0346">
      <w:pPr>
        <w:snapToGrid w:val="0"/>
        <w:jc w:val="left"/>
      </w:pPr>
    </w:p>
    <w:p w14:paraId="6A3A8844" w14:textId="77777777" w:rsidR="007E0346" w:rsidRDefault="007E0346" w:rsidP="007E0346">
      <w:pPr>
        <w:snapToGrid w:val="0"/>
        <w:jc w:val="left"/>
      </w:pPr>
    </w:p>
    <w:p w14:paraId="628A7790" w14:textId="77777777" w:rsidR="007E0346" w:rsidRDefault="007E0346" w:rsidP="007E0346">
      <w:pPr>
        <w:snapToGrid w:val="0"/>
        <w:jc w:val="left"/>
      </w:pPr>
    </w:p>
    <w:p w14:paraId="7519A780" w14:textId="77777777" w:rsidR="007E0346" w:rsidRDefault="007E0346" w:rsidP="007E0346">
      <w:pPr>
        <w:snapToGrid w:val="0"/>
        <w:jc w:val="left"/>
      </w:pPr>
    </w:p>
    <w:p w14:paraId="743BD1AF" w14:textId="77777777" w:rsidR="007E0346" w:rsidRDefault="007E0346" w:rsidP="007E0346">
      <w:pPr>
        <w:snapToGrid w:val="0"/>
        <w:jc w:val="left"/>
      </w:pPr>
    </w:p>
    <w:p w14:paraId="35E80DE7" w14:textId="77777777" w:rsidR="007E0346" w:rsidRDefault="007E0346" w:rsidP="007E0346">
      <w:pPr>
        <w:snapToGrid w:val="0"/>
        <w:jc w:val="left"/>
      </w:pPr>
    </w:p>
    <w:p w14:paraId="226A1CFA" w14:textId="77777777" w:rsidR="007E0346" w:rsidRDefault="007E0346" w:rsidP="007E0346">
      <w:pPr>
        <w:snapToGrid w:val="0"/>
        <w:jc w:val="left"/>
      </w:pPr>
    </w:p>
    <w:p w14:paraId="5BE6764A" w14:textId="77777777" w:rsidR="007E0346" w:rsidRDefault="007E0346" w:rsidP="007E0346">
      <w:pPr>
        <w:snapToGrid w:val="0"/>
        <w:jc w:val="left"/>
      </w:pPr>
    </w:p>
    <w:p w14:paraId="3354DC0F" w14:textId="77777777" w:rsidR="007E0346" w:rsidRDefault="007E0346" w:rsidP="007E0346">
      <w:pPr>
        <w:snapToGrid w:val="0"/>
        <w:jc w:val="left"/>
      </w:pPr>
    </w:p>
    <w:p w14:paraId="598B09DC" w14:textId="77777777" w:rsidR="007E0346" w:rsidRDefault="007E0346" w:rsidP="007E0346">
      <w:pPr>
        <w:snapToGrid w:val="0"/>
        <w:jc w:val="left"/>
      </w:pPr>
    </w:p>
    <w:p w14:paraId="460611AA" w14:textId="77777777" w:rsidR="007E0346" w:rsidRDefault="007E0346" w:rsidP="007E0346">
      <w:pPr>
        <w:snapToGrid w:val="0"/>
        <w:jc w:val="left"/>
      </w:pPr>
    </w:p>
    <w:p w14:paraId="71E0914E" w14:textId="77777777" w:rsidR="007E0346" w:rsidRDefault="007E0346" w:rsidP="007E0346">
      <w:pPr>
        <w:snapToGrid w:val="0"/>
        <w:jc w:val="left"/>
      </w:pPr>
    </w:p>
    <w:p w14:paraId="4F33426A" w14:textId="77777777" w:rsidR="007E0346" w:rsidRDefault="007E0346" w:rsidP="007E0346">
      <w:pPr>
        <w:snapToGrid w:val="0"/>
        <w:jc w:val="left"/>
      </w:pPr>
    </w:p>
    <w:p w14:paraId="7C87B7B1" w14:textId="77777777" w:rsidR="007E0346" w:rsidRDefault="007E0346" w:rsidP="007E0346">
      <w:pPr>
        <w:snapToGrid w:val="0"/>
        <w:jc w:val="left"/>
      </w:pPr>
    </w:p>
    <w:p w14:paraId="350268E1" w14:textId="585CDFC9" w:rsidR="00190161" w:rsidRDefault="00190161" w:rsidP="00190161">
      <w:pPr>
        <w:snapToGrid w:val="0"/>
        <w:jc w:val="left"/>
      </w:pPr>
    </w:p>
    <w:p w14:paraId="6C40B9A9" w14:textId="77777777" w:rsidR="007E0346" w:rsidRDefault="007E0346" w:rsidP="007E0346">
      <w:pPr>
        <w:snapToGrid w:val="0"/>
        <w:jc w:val="left"/>
      </w:pPr>
    </w:p>
    <w:p w14:paraId="0A1F6D7A" w14:textId="77777777" w:rsidR="007E0346" w:rsidRDefault="007E0346" w:rsidP="007E0346">
      <w:pPr>
        <w:snapToGrid w:val="0"/>
        <w:jc w:val="left"/>
      </w:pPr>
    </w:p>
    <w:p w14:paraId="72B79624" w14:textId="77777777" w:rsidR="007E0346" w:rsidRDefault="007E0346" w:rsidP="007E0346">
      <w:pPr>
        <w:snapToGrid w:val="0"/>
        <w:jc w:val="left"/>
      </w:pPr>
    </w:p>
    <w:p w14:paraId="0807E575" w14:textId="77777777" w:rsidR="007E0346" w:rsidRDefault="007E0346" w:rsidP="007E0346">
      <w:pPr>
        <w:snapToGrid w:val="0"/>
        <w:jc w:val="left"/>
      </w:pPr>
    </w:p>
    <w:p w14:paraId="31FA6F14" w14:textId="77777777" w:rsidR="007E0346" w:rsidRDefault="007E0346" w:rsidP="007E0346">
      <w:pPr>
        <w:snapToGrid w:val="0"/>
        <w:jc w:val="left"/>
      </w:pPr>
    </w:p>
    <w:p w14:paraId="6F84273B" w14:textId="77777777" w:rsidR="007E0346" w:rsidRDefault="007E0346" w:rsidP="007E0346">
      <w:pPr>
        <w:snapToGrid w:val="0"/>
        <w:jc w:val="left"/>
      </w:pPr>
    </w:p>
    <w:p w14:paraId="3BE201E3" w14:textId="77777777" w:rsidR="007E0346" w:rsidRDefault="007E0346" w:rsidP="007E0346">
      <w:pPr>
        <w:snapToGrid w:val="0"/>
        <w:jc w:val="left"/>
      </w:pPr>
    </w:p>
    <w:p w14:paraId="686F3A41" w14:textId="77777777" w:rsidR="007E0346" w:rsidRDefault="007E0346" w:rsidP="007E0346">
      <w:pPr>
        <w:snapToGrid w:val="0"/>
        <w:jc w:val="left"/>
      </w:pPr>
    </w:p>
    <w:p w14:paraId="0E1AB2D2" w14:textId="77777777" w:rsidR="007E0346" w:rsidRDefault="007E0346" w:rsidP="007E0346">
      <w:pPr>
        <w:snapToGrid w:val="0"/>
        <w:jc w:val="left"/>
      </w:pPr>
    </w:p>
    <w:p w14:paraId="314AE8A6" w14:textId="77777777" w:rsidR="007E0346" w:rsidRDefault="007E0346" w:rsidP="007E0346">
      <w:pPr>
        <w:snapToGrid w:val="0"/>
        <w:jc w:val="left"/>
      </w:pPr>
    </w:p>
    <w:p w14:paraId="21CBF149" w14:textId="77777777" w:rsidR="007E0346" w:rsidRDefault="007E0346" w:rsidP="007E0346">
      <w:pPr>
        <w:snapToGrid w:val="0"/>
        <w:jc w:val="left"/>
      </w:pPr>
    </w:p>
    <w:p w14:paraId="27F45437" w14:textId="77777777" w:rsidR="007E0346" w:rsidRDefault="007E0346" w:rsidP="007E0346">
      <w:pPr>
        <w:snapToGrid w:val="0"/>
        <w:jc w:val="left"/>
      </w:pPr>
    </w:p>
    <w:p w14:paraId="634F7B86" w14:textId="77777777" w:rsidR="007E0346" w:rsidRDefault="007E0346" w:rsidP="007E0346">
      <w:pPr>
        <w:snapToGrid w:val="0"/>
        <w:jc w:val="left"/>
      </w:pPr>
    </w:p>
    <w:p w14:paraId="7B42B0B2" w14:textId="77777777" w:rsidR="007E0346" w:rsidRDefault="007E0346" w:rsidP="007E0346">
      <w:pPr>
        <w:snapToGrid w:val="0"/>
        <w:jc w:val="left"/>
      </w:pPr>
    </w:p>
    <w:p w14:paraId="4881A7E1" w14:textId="77777777" w:rsidR="007E0346" w:rsidRDefault="007E0346" w:rsidP="007E0346">
      <w:pPr>
        <w:snapToGrid w:val="0"/>
        <w:jc w:val="left"/>
      </w:pPr>
    </w:p>
    <w:p w14:paraId="31124F76" w14:textId="77777777" w:rsidR="007E0346" w:rsidRDefault="007E0346" w:rsidP="007E0346">
      <w:pPr>
        <w:snapToGrid w:val="0"/>
        <w:jc w:val="left"/>
      </w:pPr>
    </w:p>
    <w:p w14:paraId="267F2AD9" w14:textId="77777777" w:rsidR="007E0346" w:rsidRDefault="007E0346" w:rsidP="007E0346">
      <w:pPr>
        <w:snapToGrid w:val="0"/>
        <w:jc w:val="left"/>
      </w:pPr>
    </w:p>
    <w:p w14:paraId="779B9D85" w14:textId="77777777" w:rsidR="007E0346" w:rsidRDefault="007E0346" w:rsidP="007E0346">
      <w:pPr>
        <w:snapToGrid w:val="0"/>
        <w:jc w:val="left"/>
      </w:pPr>
    </w:p>
    <w:p w14:paraId="27F6FD97" w14:textId="77777777" w:rsidR="007E0346" w:rsidRDefault="007E0346" w:rsidP="007E0346">
      <w:pPr>
        <w:snapToGrid w:val="0"/>
        <w:jc w:val="left"/>
      </w:pPr>
    </w:p>
    <w:p w14:paraId="496B5083" w14:textId="77777777" w:rsidR="007E0346" w:rsidRDefault="007E0346" w:rsidP="007E0346">
      <w:pPr>
        <w:snapToGrid w:val="0"/>
        <w:jc w:val="left"/>
      </w:pPr>
    </w:p>
    <w:p w14:paraId="34FC9672" w14:textId="77777777" w:rsidR="007E0346" w:rsidRDefault="007E0346" w:rsidP="007E0346">
      <w:pPr>
        <w:snapToGrid w:val="0"/>
        <w:jc w:val="left"/>
      </w:pPr>
    </w:p>
    <w:p w14:paraId="5924599F" w14:textId="77777777" w:rsidR="007E0346" w:rsidRDefault="007E0346" w:rsidP="007E0346">
      <w:pPr>
        <w:snapToGrid w:val="0"/>
        <w:jc w:val="left"/>
      </w:pPr>
    </w:p>
    <w:p w14:paraId="628F0A2B" w14:textId="77777777" w:rsidR="007E0346" w:rsidRDefault="007E0346" w:rsidP="007E0346">
      <w:pPr>
        <w:snapToGrid w:val="0"/>
        <w:jc w:val="left"/>
      </w:pPr>
    </w:p>
    <w:p w14:paraId="2485F28F" w14:textId="77777777" w:rsidR="007E0346" w:rsidRDefault="007E0346" w:rsidP="007E0346">
      <w:pPr>
        <w:snapToGrid w:val="0"/>
        <w:jc w:val="left"/>
      </w:pPr>
    </w:p>
    <w:p w14:paraId="41B710BF" w14:textId="77777777" w:rsidR="007E0346" w:rsidRDefault="007E0346" w:rsidP="007E0346">
      <w:pPr>
        <w:snapToGrid w:val="0"/>
        <w:jc w:val="left"/>
      </w:pPr>
    </w:p>
    <w:p w14:paraId="270A3D17" w14:textId="77777777" w:rsidR="007E0346" w:rsidRDefault="007E0346" w:rsidP="007E0346">
      <w:pPr>
        <w:snapToGrid w:val="0"/>
        <w:jc w:val="left"/>
      </w:pPr>
    </w:p>
    <w:p w14:paraId="4ED65CB1" w14:textId="77777777" w:rsidR="007E0346" w:rsidRDefault="007E0346" w:rsidP="007E0346">
      <w:pPr>
        <w:snapToGrid w:val="0"/>
        <w:jc w:val="left"/>
      </w:pPr>
    </w:p>
    <w:p w14:paraId="10AEDB21" w14:textId="77777777" w:rsidR="007E0346" w:rsidRDefault="007E0346" w:rsidP="007E0346">
      <w:pPr>
        <w:snapToGrid w:val="0"/>
        <w:jc w:val="left"/>
      </w:pPr>
    </w:p>
    <w:p w14:paraId="1F1938E3" w14:textId="77777777" w:rsidR="007E0346" w:rsidRDefault="007E0346" w:rsidP="007E0346">
      <w:pPr>
        <w:snapToGrid w:val="0"/>
        <w:jc w:val="left"/>
      </w:pPr>
    </w:p>
    <w:p w14:paraId="25A82346" w14:textId="77777777" w:rsidR="007E0346" w:rsidRDefault="007E0346" w:rsidP="007E0346">
      <w:pPr>
        <w:snapToGrid w:val="0"/>
        <w:jc w:val="left"/>
      </w:pPr>
    </w:p>
    <w:p w14:paraId="3E5E00DB" w14:textId="77777777" w:rsidR="007E0346" w:rsidRDefault="007E0346" w:rsidP="007E0346">
      <w:pPr>
        <w:snapToGrid w:val="0"/>
        <w:jc w:val="left"/>
      </w:pPr>
    </w:p>
    <w:p w14:paraId="3753B5E3" w14:textId="77777777" w:rsidR="007E0346" w:rsidRDefault="007E0346" w:rsidP="007E0346">
      <w:pPr>
        <w:snapToGrid w:val="0"/>
        <w:jc w:val="left"/>
      </w:pPr>
    </w:p>
    <w:p w14:paraId="2175A7A0" w14:textId="77777777" w:rsidR="007E0346" w:rsidRDefault="007E0346" w:rsidP="007E0346">
      <w:pPr>
        <w:snapToGrid w:val="0"/>
        <w:jc w:val="left"/>
      </w:pPr>
    </w:p>
    <w:p w14:paraId="39AC56A7" w14:textId="77777777" w:rsidR="007E0346" w:rsidRDefault="007E0346" w:rsidP="007E0346">
      <w:pPr>
        <w:snapToGrid w:val="0"/>
        <w:jc w:val="left"/>
      </w:pPr>
    </w:p>
    <w:p w14:paraId="238520FB" w14:textId="77777777" w:rsidR="007E0346" w:rsidRDefault="007E0346" w:rsidP="007E0346">
      <w:pPr>
        <w:snapToGrid w:val="0"/>
        <w:jc w:val="left"/>
      </w:pPr>
    </w:p>
    <w:p w14:paraId="454F0EA1" w14:textId="77777777" w:rsidR="007E0346" w:rsidRDefault="007E0346" w:rsidP="007E0346">
      <w:pPr>
        <w:snapToGrid w:val="0"/>
        <w:jc w:val="left"/>
      </w:pPr>
    </w:p>
    <w:p w14:paraId="7E01F70F" w14:textId="149839B1" w:rsidR="007E0346" w:rsidRDefault="007E0346" w:rsidP="00190161">
      <w:pPr>
        <w:snapToGrid w:val="0"/>
        <w:jc w:val="left"/>
      </w:pPr>
    </w:p>
    <w:p w14:paraId="2EE9F466" w14:textId="6051C744" w:rsidR="002D085D" w:rsidRDefault="002D085D" w:rsidP="00190161">
      <w:pPr>
        <w:snapToGrid w:val="0"/>
        <w:jc w:val="left"/>
      </w:pPr>
    </w:p>
    <w:p w14:paraId="3C567038" w14:textId="5B1BD920" w:rsidR="002D085D" w:rsidRDefault="002D085D" w:rsidP="00190161">
      <w:pPr>
        <w:snapToGrid w:val="0"/>
        <w:jc w:val="left"/>
      </w:pPr>
    </w:p>
    <w:p w14:paraId="56659716" w14:textId="12620781" w:rsidR="002D085D" w:rsidRDefault="002D085D" w:rsidP="00190161">
      <w:pPr>
        <w:snapToGrid w:val="0"/>
        <w:jc w:val="left"/>
      </w:pPr>
    </w:p>
    <w:p w14:paraId="55C6918A" w14:textId="3DCA4562" w:rsidR="002D085D" w:rsidRDefault="002D085D" w:rsidP="00190161">
      <w:pPr>
        <w:snapToGrid w:val="0"/>
        <w:jc w:val="left"/>
      </w:pPr>
    </w:p>
    <w:p w14:paraId="13D489CF" w14:textId="5BB78F6E" w:rsidR="002D085D" w:rsidRDefault="002D085D" w:rsidP="00190161">
      <w:pPr>
        <w:snapToGrid w:val="0"/>
        <w:jc w:val="left"/>
      </w:pPr>
    </w:p>
    <w:p w14:paraId="2C0668DF" w14:textId="0CF1FACC" w:rsidR="002D085D" w:rsidRDefault="002D085D" w:rsidP="00190161">
      <w:pPr>
        <w:snapToGrid w:val="0"/>
        <w:jc w:val="left"/>
      </w:pPr>
    </w:p>
    <w:p w14:paraId="3A2F1809" w14:textId="3BB9E663" w:rsidR="002D085D" w:rsidRDefault="002D085D" w:rsidP="00190161">
      <w:pPr>
        <w:snapToGrid w:val="0"/>
        <w:jc w:val="left"/>
      </w:pPr>
    </w:p>
    <w:p w14:paraId="08C8F660" w14:textId="77777777" w:rsidR="002D085D" w:rsidRDefault="002D085D" w:rsidP="00190161">
      <w:pPr>
        <w:snapToGrid w:val="0"/>
        <w:jc w:val="left"/>
      </w:pPr>
    </w:p>
    <w:sectPr w:rsidR="002D085D" w:rsidSect="007E0346">
      <w:headerReference w:type="even" r:id="rId7"/>
      <w:headerReference w:type="default" r:id="rId8"/>
      <w:footerReference w:type="even" r:id="rId9"/>
      <w:footerReference w:type="default" r:id="rId10"/>
      <w:headerReference w:type="first" r:id="rId11"/>
      <w:footerReference w:type="first" r:id="rId12"/>
      <w:pgSz w:w="11906" w:h="16838"/>
      <w:pgMar w:top="1985" w:right="1701" w:bottom="1701" w:left="1701" w:header="850"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0542D" w14:textId="77777777" w:rsidR="00D23918" w:rsidRDefault="00D23918" w:rsidP="008B73CC">
      <w:r>
        <w:separator/>
      </w:r>
    </w:p>
  </w:endnote>
  <w:endnote w:type="continuationSeparator" w:id="0">
    <w:p w14:paraId="1A39894B" w14:textId="77777777" w:rsidR="00D23918" w:rsidRDefault="00D23918" w:rsidP="008B7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97E43" w14:textId="77777777" w:rsidR="003778B3" w:rsidRDefault="003778B3">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4F63B" w14:textId="0B2B1C89" w:rsidR="00E13ADA" w:rsidRDefault="00E13ADA" w:rsidP="00E13ADA">
    <w:pPr>
      <w:jc w:val="right"/>
    </w:pPr>
  </w:p>
  <w:p w14:paraId="3C873124" w14:textId="5430DC1B" w:rsidR="00E13ADA" w:rsidRDefault="007E0346" w:rsidP="007E0346">
    <w:pPr>
      <w:pStyle w:val="ab"/>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CC641" w14:textId="104CB5A8" w:rsidR="0030337C" w:rsidRDefault="007E0346" w:rsidP="007E0346">
    <w:pPr>
      <w:pStyle w:val="ab"/>
      <w:jc w:val="right"/>
    </w:pPr>
    <w:r>
      <w:rPr>
        <w:rFonts w:hint="eastAsia"/>
      </w:rPr>
      <w:t>裏面に続く</w:t>
    </w:r>
  </w:p>
  <w:p w14:paraId="0AAFBE61" w14:textId="6EE28BF5" w:rsidR="007E0346" w:rsidRDefault="007E0346" w:rsidP="007E0346">
    <w:pPr>
      <w:pStyle w:val="ab"/>
      <w:jc w:val="center"/>
    </w:pPr>
    <w:r>
      <w:fldChar w:fldCharType="begin"/>
    </w:r>
    <w:r>
      <w:instrText>PAGE   \* MERGEFORMAT</w:instrText>
    </w:r>
    <w:r>
      <w:fldChar w:fldCharType="separate"/>
    </w:r>
    <w:r>
      <w:rPr>
        <w:lang w:val="ja-JP"/>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1690E" w14:textId="77777777" w:rsidR="00D23918" w:rsidRDefault="00D23918" w:rsidP="008B73CC">
      <w:r>
        <w:separator/>
      </w:r>
    </w:p>
  </w:footnote>
  <w:footnote w:type="continuationSeparator" w:id="0">
    <w:p w14:paraId="1ACD2AF8" w14:textId="77777777" w:rsidR="00D23918" w:rsidRDefault="00D23918" w:rsidP="008B7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DB6D1" w14:textId="77777777" w:rsidR="00E13ADA" w:rsidRDefault="00E13ADA" w:rsidP="00E13ADA">
    <w:pPr>
      <w:jc w:val="right"/>
    </w:pPr>
    <w:r>
      <w:rPr>
        <w:rFonts w:hint="eastAsia"/>
      </w:rPr>
      <w:t>（裏面）</w:t>
    </w:r>
  </w:p>
  <w:p w14:paraId="559B499D" w14:textId="77777777" w:rsidR="00E13ADA" w:rsidRDefault="004544E9" w:rsidP="005C372D">
    <w:pPr>
      <w:pStyle w:val="a9"/>
      <w:numPr>
        <w:ilvl w:val="0"/>
        <w:numId w:val="6"/>
      </w:numPr>
    </w:pPr>
    <w:r>
      <w:rPr>
        <w:rFonts w:hint="eastAsia"/>
      </w:rPr>
      <w:t>表面に続き、以下に</w:t>
    </w:r>
    <w:r w:rsidR="00E13ADA">
      <w:rPr>
        <w:rFonts w:hint="eastAsia"/>
      </w:rPr>
      <w:t>記入し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BDD79" w14:textId="77777777" w:rsidR="003778B3" w:rsidRDefault="003778B3">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52D9" w14:textId="4E55CC8A" w:rsidR="007E0346" w:rsidRDefault="007E0346" w:rsidP="007E0346">
    <w:pPr>
      <w:pStyle w:val="a9"/>
      <w:jc w:val="right"/>
    </w:pPr>
    <w:r>
      <w:rPr>
        <w:rFonts w:hint="eastAsia"/>
      </w:rPr>
      <w:t>令和</w:t>
    </w:r>
    <w:r w:rsidR="00755ECD">
      <w:rPr>
        <w:rFonts w:hint="eastAsia"/>
      </w:rPr>
      <w:t>９</w:t>
    </w:r>
    <w:r>
      <w:rPr>
        <w:rFonts w:hint="eastAsia"/>
      </w:rPr>
      <w:t xml:space="preserve">年度　</w:t>
    </w:r>
    <w:r>
      <w:rPr>
        <w:rFonts w:hint="eastAsia"/>
      </w:rPr>
      <w:t>福知山公立大学　情報学部　総合型選抜</w:t>
    </w:r>
  </w:p>
  <w:tbl>
    <w:tblPr>
      <w:tblStyle w:val="a3"/>
      <w:tblW w:w="0" w:type="auto"/>
      <w:tblInd w:w="4106" w:type="dxa"/>
      <w:tblLook w:val="04A0" w:firstRow="1" w:lastRow="0" w:firstColumn="1" w:lastColumn="0" w:noHBand="0" w:noVBand="1"/>
    </w:tblPr>
    <w:tblGrid>
      <w:gridCol w:w="1276"/>
      <w:gridCol w:w="3112"/>
    </w:tblGrid>
    <w:tr w:rsidR="007E0346" w14:paraId="71D90974" w14:textId="77777777" w:rsidTr="00CE6746">
      <w:trPr>
        <w:trHeight w:val="560"/>
      </w:trPr>
      <w:tc>
        <w:tcPr>
          <w:tcW w:w="1276" w:type="dxa"/>
          <w:vAlign w:val="center"/>
        </w:tcPr>
        <w:p w14:paraId="607E1051" w14:textId="77777777" w:rsidR="007E0346" w:rsidRDefault="007E0346" w:rsidP="007E0346">
          <w:pPr>
            <w:pStyle w:val="a9"/>
            <w:jc w:val="center"/>
          </w:pPr>
          <w:r>
            <w:rPr>
              <w:rFonts w:hint="eastAsia"/>
            </w:rPr>
            <w:t>受験番号</w:t>
          </w:r>
        </w:p>
      </w:tc>
      <w:tc>
        <w:tcPr>
          <w:tcW w:w="3112" w:type="dxa"/>
        </w:tcPr>
        <w:p w14:paraId="5F44EA2F" w14:textId="77777777" w:rsidR="007E0346" w:rsidRPr="00583D2E" w:rsidRDefault="007E0346" w:rsidP="007E0346">
          <w:pPr>
            <w:pStyle w:val="a9"/>
            <w:jc w:val="left"/>
            <w:rPr>
              <w:sz w:val="12"/>
              <w:szCs w:val="12"/>
            </w:rPr>
          </w:pPr>
          <w:r w:rsidRPr="00583D2E">
            <w:rPr>
              <w:rFonts w:hint="eastAsia"/>
              <w:sz w:val="12"/>
              <w:szCs w:val="12"/>
            </w:rPr>
            <w:t>※</w:t>
          </w:r>
          <w:r>
            <w:rPr>
              <w:rFonts w:hint="eastAsia"/>
              <w:sz w:val="12"/>
              <w:szCs w:val="12"/>
            </w:rPr>
            <w:t>大学</w:t>
          </w:r>
          <w:r w:rsidRPr="00583D2E">
            <w:rPr>
              <w:rFonts w:hint="eastAsia"/>
              <w:sz w:val="12"/>
              <w:szCs w:val="12"/>
            </w:rPr>
            <w:t>記入欄</w:t>
          </w:r>
        </w:p>
      </w:tc>
    </w:tr>
  </w:tbl>
  <w:p w14:paraId="2E4C9510" w14:textId="77777777" w:rsidR="007E0346" w:rsidRPr="002F6A86" w:rsidRDefault="007E0346" w:rsidP="007E0346">
    <w:pPr>
      <w:tabs>
        <w:tab w:val="left" w:pos="900"/>
        <w:tab w:val="center" w:pos="4252"/>
      </w:tabs>
      <w:spacing w:beforeLines="50" w:before="120"/>
      <w:jc w:val="center"/>
      <w:rPr>
        <w:sz w:val="44"/>
        <w:szCs w:val="44"/>
      </w:rPr>
    </w:pPr>
    <w:r>
      <w:rPr>
        <w:rFonts w:hint="eastAsia"/>
        <w:kern w:val="0"/>
        <w:sz w:val="44"/>
        <w:szCs w:val="44"/>
      </w:rPr>
      <w:t>自己推薦書</w:t>
    </w:r>
  </w:p>
  <w:p w14:paraId="4AFF4C45" w14:textId="69E196A4" w:rsidR="007E0346" w:rsidRPr="000C30EA" w:rsidRDefault="007E0346" w:rsidP="007E0346">
    <w:pPr>
      <w:pStyle w:val="a8"/>
      <w:numPr>
        <w:ilvl w:val="0"/>
        <w:numId w:val="5"/>
      </w:numPr>
      <w:spacing w:beforeLines="50" w:before="120"/>
      <w:ind w:leftChars="0"/>
    </w:pPr>
    <w:bookmarkStart w:id="0" w:name="_Hlk197945036"/>
    <w:r>
      <w:rPr>
        <w:rFonts w:hint="eastAsia"/>
      </w:rPr>
      <w:t>裏面に続く場合は、用紙右下の「裏面に続く」に</w:t>
    </w:r>
    <w:r w:rsidRPr="000C30EA">
      <w:rPr>
        <w:rFonts w:ascii="Segoe UI Emoji" w:eastAsia="Segoe UI Emoji" w:hAnsi="Segoe UI Emoji" w:cs="Segoe UI Emoji"/>
      </w:rPr>
      <w:t>○</w:t>
    </w:r>
    <w:r>
      <w:rPr>
        <w:rFonts w:hint="eastAsia"/>
      </w:rPr>
      <w:t>をしてください</w:t>
    </w:r>
    <w:r w:rsidR="00FD299A">
      <w:rPr>
        <w:rFonts w:hint="eastAsia"/>
      </w:rPr>
      <w:t>。</w:t>
    </w:r>
  </w:p>
  <w:bookmarkEnd w:id="0"/>
  <w:p w14:paraId="15933CC6" w14:textId="450D96C4" w:rsidR="0030337C" w:rsidRPr="00C2210A" w:rsidRDefault="007E0346" w:rsidP="00C2210A">
    <w:pPr>
      <w:pStyle w:val="a8"/>
      <w:numPr>
        <w:ilvl w:val="0"/>
        <w:numId w:val="5"/>
      </w:numPr>
      <w:ind w:leftChars="0"/>
    </w:pPr>
    <w:r w:rsidRPr="000C30EA">
      <w:rPr>
        <w:rFonts w:hint="eastAsia"/>
      </w:rPr>
      <w:t>３</w:t>
    </w:r>
    <w:r>
      <w:rPr>
        <w:rFonts w:hint="eastAsia"/>
      </w:rPr>
      <w:t>・４</w:t>
    </w:r>
    <w:r w:rsidRPr="000C30EA">
      <w:rPr>
        <w:rFonts w:hint="eastAsia"/>
      </w:rPr>
      <w:t>ページ目に続く場合</w:t>
    </w:r>
    <w:r w:rsidR="00C2210A" w:rsidRPr="003778B3">
      <w:rPr>
        <w:rFonts w:hint="eastAsia"/>
      </w:rPr>
      <w:t>も両面印刷と</w:t>
    </w:r>
    <w:r w:rsidR="00C2210A">
      <w:rPr>
        <w:rFonts w:hint="eastAsia"/>
      </w:rPr>
      <w:t>したうえで</w:t>
    </w:r>
    <w:r w:rsidRPr="000C30EA">
      <w:rPr>
        <w:rFonts w:hint="eastAsia"/>
      </w:rPr>
      <w:t>、</w:t>
    </w:r>
    <w:r>
      <w:rPr>
        <w:rFonts w:hint="eastAsia"/>
      </w:rPr>
      <w:t>このページを表紙</w:t>
    </w:r>
    <w:r w:rsidR="00C2210A">
      <w:rPr>
        <w:rFonts w:hint="eastAsia"/>
      </w:rPr>
      <w:t>に</w:t>
    </w:r>
    <w:r>
      <w:rPr>
        <w:rFonts w:hint="eastAsia"/>
      </w:rPr>
      <w:t>し、</w:t>
    </w:r>
    <w:r w:rsidRPr="000C30EA">
      <w:rPr>
        <w:rFonts w:hint="eastAsia"/>
      </w:rPr>
      <w:t>左上を</w:t>
    </w:r>
    <w:r w:rsidR="00486023">
      <w:rPr>
        <w:rFonts w:hint="eastAsia"/>
      </w:rPr>
      <w:t xml:space="preserve">　</w:t>
    </w:r>
    <w:r w:rsidRPr="000C30EA">
      <w:rPr>
        <w:rFonts w:hint="eastAsia"/>
      </w:rPr>
      <w:t>ホッチキスで綴じて提出してください。</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933EB"/>
    <w:multiLevelType w:val="hybridMultilevel"/>
    <w:tmpl w:val="EE1684AC"/>
    <w:lvl w:ilvl="0" w:tplc="0409000D">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B22564A"/>
    <w:multiLevelType w:val="hybridMultilevel"/>
    <w:tmpl w:val="5A6A0EAA"/>
    <w:lvl w:ilvl="0" w:tplc="0409000D">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F53623F"/>
    <w:multiLevelType w:val="hybridMultilevel"/>
    <w:tmpl w:val="9C7E1D4A"/>
    <w:lvl w:ilvl="0" w:tplc="0409000D">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4F622F8E"/>
    <w:multiLevelType w:val="hybridMultilevel"/>
    <w:tmpl w:val="50C62128"/>
    <w:lvl w:ilvl="0" w:tplc="0409000D">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5417380E"/>
    <w:multiLevelType w:val="hybridMultilevel"/>
    <w:tmpl w:val="6C3A8144"/>
    <w:lvl w:ilvl="0" w:tplc="0409000D">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62977F23"/>
    <w:multiLevelType w:val="hybridMultilevel"/>
    <w:tmpl w:val="7AFCBA82"/>
    <w:lvl w:ilvl="0" w:tplc="0409000D">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603606219">
    <w:abstractNumId w:val="4"/>
  </w:num>
  <w:num w:numId="2" w16cid:durableId="1229807461">
    <w:abstractNumId w:val="1"/>
  </w:num>
  <w:num w:numId="3" w16cid:durableId="1024789703">
    <w:abstractNumId w:val="0"/>
  </w:num>
  <w:num w:numId="4" w16cid:durableId="1742672820">
    <w:abstractNumId w:val="3"/>
  </w:num>
  <w:num w:numId="5" w16cid:durableId="2105806385">
    <w:abstractNumId w:val="2"/>
  </w:num>
  <w:num w:numId="6" w16cid:durableId="3542344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szQyNjQ2tTA1MjZW0lEKTi0uzszPAykwqQUACTQndSwAAAA="/>
  </w:docVars>
  <w:rsids>
    <w:rsidRoot w:val="00642A38"/>
    <w:rsid w:val="000344AD"/>
    <w:rsid w:val="00060C9F"/>
    <w:rsid w:val="000C2E7C"/>
    <w:rsid w:val="000F0545"/>
    <w:rsid w:val="00117751"/>
    <w:rsid w:val="00141B74"/>
    <w:rsid w:val="00181E78"/>
    <w:rsid w:val="00190161"/>
    <w:rsid w:val="001B3FAC"/>
    <w:rsid w:val="001C6694"/>
    <w:rsid w:val="001E1A5F"/>
    <w:rsid w:val="001F10F7"/>
    <w:rsid w:val="002D085D"/>
    <w:rsid w:val="002F6A86"/>
    <w:rsid w:val="0030337C"/>
    <w:rsid w:val="003468DB"/>
    <w:rsid w:val="0036128A"/>
    <w:rsid w:val="003778B3"/>
    <w:rsid w:val="003806C9"/>
    <w:rsid w:val="003C7050"/>
    <w:rsid w:val="004544E9"/>
    <w:rsid w:val="00486023"/>
    <w:rsid w:val="0049564B"/>
    <w:rsid w:val="00522D8A"/>
    <w:rsid w:val="005366B1"/>
    <w:rsid w:val="005C372D"/>
    <w:rsid w:val="005F6426"/>
    <w:rsid w:val="00612450"/>
    <w:rsid w:val="00614733"/>
    <w:rsid w:val="00622B9C"/>
    <w:rsid w:val="0062616D"/>
    <w:rsid w:val="006326E0"/>
    <w:rsid w:val="00640EEB"/>
    <w:rsid w:val="00642A38"/>
    <w:rsid w:val="006745CC"/>
    <w:rsid w:val="006866BC"/>
    <w:rsid w:val="0069787E"/>
    <w:rsid w:val="006B35E1"/>
    <w:rsid w:val="006B6340"/>
    <w:rsid w:val="006D54B6"/>
    <w:rsid w:val="00755ECD"/>
    <w:rsid w:val="00777328"/>
    <w:rsid w:val="0079307D"/>
    <w:rsid w:val="007B14D3"/>
    <w:rsid w:val="007E0346"/>
    <w:rsid w:val="007E4043"/>
    <w:rsid w:val="007E4B80"/>
    <w:rsid w:val="007F79F4"/>
    <w:rsid w:val="0085160F"/>
    <w:rsid w:val="008A0C06"/>
    <w:rsid w:val="008B73CC"/>
    <w:rsid w:val="008C2D8E"/>
    <w:rsid w:val="008F16F5"/>
    <w:rsid w:val="00917FD9"/>
    <w:rsid w:val="00951EE5"/>
    <w:rsid w:val="009D083D"/>
    <w:rsid w:val="009E2D66"/>
    <w:rsid w:val="00A12456"/>
    <w:rsid w:val="00A55518"/>
    <w:rsid w:val="00AD0D4A"/>
    <w:rsid w:val="00B50C35"/>
    <w:rsid w:val="00B67323"/>
    <w:rsid w:val="00BA1050"/>
    <w:rsid w:val="00C2210A"/>
    <w:rsid w:val="00C25D2E"/>
    <w:rsid w:val="00C40F27"/>
    <w:rsid w:val="00C416F8"/>
    <w:rsid w:val="00C738F5"/>
    <w:rsid w:val="00CB186C"/>
    <w:rsid w:val="00CB4616"/>
    <w:rsid w:val="00D228B5"/>
    <w:rsid w:val="00D23918"/>
    <w:rsid w:val="00D439C5"/>
    <w:rsid w:val="00D47BB4"/>
    <w:rsid w:val="00D47DFD"/>
    <w:rsid w:val="00D64250"/>
    <w:rsid w:val="00DD73C9"/>
    <w:rsid w:val="00E13ADA"/>
    <w:rsid w:val="00E21D13"/>
    <w:rsid w:val="00E2598B"/>
    <w:rsid w:val="00E4156A"/>
    <w:rsid w:val="00E52565"/>
    <w:rsid w:val="00E62196"/>
    <w:rsid w:val="00EC2CD7"/>
    <w:rsid w:val="00F66103"/>
    <w:rsid w:val="00F84D14"/>
    <w:rsid w:val="00FD299A"/>
    <w:rsid w:val="00FF2C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4C58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B7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te Heading"/>
    <w:basedOn w:val="a"/>
    <w:next w:val="a"/>
    <w:link w:val="a5"/>
    <w:uiPriority w:val="99"/>
    <w:unhideWhenUsed/>
    <w:rsid w:val="008B73CC"/>
    <w:pPr>
      <w:jc w:val="center"/>
    </w:pPr>
  </w:style>
  <w:style w:type="character" w:customStyle="1" w:styleId="a5">
    <w:name w:val="記 (文字)"/>
    <w:basedOn w:val="a0"/>
    <w:link w:val="a4"/>
    <w:uiPriority w:val="99"/>
    <w:rsid w:val="008B73CC"/>
  </w:style>
  <w:style w:type="paragraph" w:styleId="a6">
    <w:name w:val="Closing"/>
    <w:basedOn w:val="a"/>
    <w:link w:val="a7"/>
    <w:uiPriority w:val="99"/>
    <w:unhideWhenUsed/>
    <w:rsid w:val="008B73CC"/>
    <w:pPr>
      <w:jc w:val="right"/>
    </w:pPr>
  </w:style>
  <w:style w:type="character" w:customStyle="1" w:styleId="a7">
    <w:name w:val="結語 (文字)"/>
    <w:basedOn w:val="a0"/>
    <w:link w:val="a6"/>
    <w:uiPriority w:val="99"/>
    <w:rsid w:val="008B73CC"/>
  </w:style>
  <w:style w:type="paragraph" w:styleId="a8">
    <w:name w:val="List Paragraph"/>
    <w:basedOn w:val="a"/>
    <w:uiPriority w:val="34"/>
    <w:qFormat/>
    <w:rsid w:val="008B73CC"/>
    <w:pPr>
      <w:ind w:leftChars="400" w:left="840"/>
    </w:pPr>
  </w:style>
  <w:style w:type="paragraph" w:styleId="a9">
    <w:name w:val="header"/>
    <w:basedOn w:val="a"/>
    <w:link w:val="aa"/>
    <w:uiPriority w:val="99"/>
    <w:unhideWhenUsed/>
    <w:rsid w:val="008B73CC"/>
    <w:pPr>
      <w:tabs>
        <w:tab w:val="center" w:pos="4252"/>
        <w:tab w:val="right" w:pos="8504"/>
      </w:tabs>
      <w:snapToGrid w:val="0"/>
    </w:pPr>
  </w:style>
  <w:style w:type="character" w:customStyle="1" w:styleId="aa">
    <w:name w:val="ヘッダー (文字)"/>
    <w:basedOn w:val="a0"/>
    <w:link w:val="a9"/>
    <w:uiPriority w:val="99"/>
    <w:rsid w:val="008B73CC"/>
  </w:style>
  <w:style w:type="paragraph" w:styleId="ab">
    <w:name w:val="footer"/>
    <w:basedOn w:val="a"/>
    <w:link w:val="ac"/>
    <w:uiPriority w:val="99"/>
    <w:unhideWhenUsed/>
    <w:rsid w:val="008B73CC"/>
    <w:pPr>
      <w:tabs>
        <w:tab w:val="center" w:pos="4252"/>
        <w:tab w:val="right" w:pos="8504"/>
      </w:tabs>
      <w:snapToGrid w:val="0"/>
    </w:pPr>
  </w:style>
  <w:style w:type="character" w:customStyle="1" w:styleId="ac">
    <w:name w:val="フッター (文字)"/>
    <w:basedOn w:val="a0"/>
    <w:link w:val="ab"/>
    <w:uiPriority w:val="99"/>
    <w:rsid w:val="008B73CC"/>
  </w:style>
  <w:style w:type="paragraph" w:styleId="ad">
    <w:name w:val="Balloon Text"/>
    <w:basedOn w:val="a"/>
    <w:link w:val="ae"/>
    <w:uiPriority w:val="99"/>
    <w:semiHidden/>
    <w:unhideWhenUsed/>
    <w:rsid w:val="000F0545"/>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0F054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7</Words>
  <Characters>326</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2T00:41:00Z</dcterms:created>
  <dcterms:modified xsi:type="dcterms:W3CDTF">2026-05-20T01:02:00Z</dcterms:modified>
</cp:coreProperties>
</file>